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142363" w14:textId="77777777" w:rsidR="000068D2" w:rsidRPr="000A5A9F" w:rsidRDefault="000068D2" w:rsidP="000A5A9F">
      <w:pPr>
        <w:rPr>
          <w:rFonts w:ascii="Times New Roman" w:hAnsi="Times New Roman" w:cs="Times New Roman"/>
          <w:sz w:val="24"/>
          <w:szCs w:val="24"/>
        </w:rPr>
      </w:pPr>
    </w:p>
    <w:p w14:paraId="619E5BDD" w14:textId="4B590C74" w:rsidR="00142400" w:rsidRPr="000A5A9F" w:rsidRDefault="00315370" w:rsidP="001424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</w:t>
      </w:r>
      <w:r w:rsidR="001137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october</w:t>
      </w:r>
      <w:proofErr w:type="spellEnd"/>
      <w:proofErr w:type="gramEnd"/>
      <w:r w:rsidR="00142400" w:rsidRPr="000A5A9F">
        <w:rPr>
          <w:rFonts w:ascii="Times New Roman" w:hAnsi="Times New Roman" w:cs="Times New Roman"/>
          <w:sz w:val="24"/>
          <w:szCs w:val="24"/>
        </w:rPr>
        <w:t>, 201</w:t>
      </w:r>
      <w:r w:rsidR="00D92712">
        <w:rPr>
          <w:rFonts w:ascii="Times New Roman" w:hAnsi="Times New Roman" w:cs="Times New Roman"/>
          <w:sz w:val="24"/>
          <w:szCs w:val="24"/>
        </w:rPr>
        <w:t>8</w:t>
      </w:r>
    </w:p>
    <w:p w14:paraId="13371164" w14:textId="77777777" w:rsidR="00142400" w:rsidRPr="000A5A9F" w:rsidRDefault="00142400" w:rsidP="00142400">
      <w:pPr>
        <w:rPr>
          <w:rFonts w:ascii="Times New Roman" w:hAnsi="Times New Roman" w:cs="Times New Roman"/>
          <w:sz w:val="24"/>
          <w:szCs w:val="24"/>
        </w:rPr>
      </w:pPr>
    </w:p>
    <w:p w14:paraId="49BA4F11" w14:textId="12EDDEE9" w:rsidR="00C21C01" w:rsidRPr="00315370" w:rsidRDefault="00D834EC" w:rsidP="001F563F">
      <w:pPr>
        <w:spacing w:after="360" w:line="276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315370">
        <w:rPr>
          <w:rFonts w:ascii="Times New Roman" w:hAnsi="Times New Roman" w:cs="Times New Roman"/>
          <w:sz w:val="24"/>
          <w:szCs w:val="24"/>
          <w:lang w:val="pt-BR"/>
        </w:rPr>
        <w:t>Dr</w:t>
      </w:r>
      <w:r w:rsidR="00315370" w:rsidRPr="00315370">
        <w:rPr>
          <w:rFonts w:ascii="Times New Roman" w:hAnsi="Times New Roman" w:cs="Times New Roman"/>
          <w:sz w:val="24"/>
          <w:szCs w:val="24"/>
          <w:lang w:val="pt-BR"/>
        </w:rPr>
        <w:t>a</w:t>
      </w:r>
      <w:r w:rsidRPr="00315370">
        <w:rPr>
          <w:rFonts w:ascii="Times New Roman" w:hAnsi="Times New Roman" w:cs="Times New Roman"/>
          <w:sz w:val="24"/>
          <w:szCs w:val="24"/>
          <w:lang w:val="pt-BR"/>
        </w:rPr>
        <w:t xml:space="preserve">. </w:t>
      </w:r>
      <w:r w:rsidR="00315370" w:rsidRPr="00315370">
        <w:rPr>
          <w:rFonts w:ascii="Times New Roman" w:hAnsi="Times New Roman" w:cs="Times New Roman"/>
          <w:sz w:val="24"/>
          <w:szCs w:val="24"/>
          <w:lang w:val="pt-BR"/>
        </w:rPr>
        <w:t xml:space="preserve">Ana </w:t>
      </w:r>
      <w:proofErr w:type="spellStart"/>
      <w:r w:rsidR="00315370" w:rsidRPr="00315370">
        <w:rPr>
          <w:rFonts w:ascii="Times New Roman" w:hAnsi="Times New Roman" w:cs="Times New Roman"/>
          <w:sz w:val="24"/>
          <w:szCs w:val="24"/>
          <w:lang w:val="pt-BR"/>
        </w:rPr>
        <w:t>Delciellos</w:t>
      </w:r>
      <w:proofErr w:type="spellEnd"/>
      <w:r w:rsidR="001F563F" w:rsidRPr="00315370">
        <w:rPr>
          <w:rFonts w:ascii="Times New Roman" w:hAnsi="Times New Roman" w:cs="Times New Roman"/>
          <w:sz w:val="24"/>
          <w:szCs w:val="24"/>
          <w:lang w:val="pt-BR"/>
        </w:rPr>
        <w:br/>
        <w:t>Editor-in-</w:t>
      </w:r>
      <w:proofErr w:type="spellStart"/>
      <w:r w:rsidR="001F563F" w:rsidRPr="00315370">
        <w:rPr>
          <w:rFonts w:ascii="Times New Roman" w:hAnsi="Times New Roman" w:cs="Times New Roman"/>
          <w:sz w:val="24"/>
          <w:szCs w:val="24"/>
          <w:lang w:val="pt-BR"/>
        </w:rPr>
        <w:t>Chief</w:t>
      </w:r>
      <w:proofErr w:type="spellEnd"/>
    </w:p>
    <w:p w14:paraId="2FCDDF66" w14:textId="4A8D4851" w:rsidR="00C21C01" w:rsidRPr="0038552E" w:rsidRDefault="00C21C01" w:rsidP="00C21C01">
      <w:pPr>
        <w:spacing w:after="360"/>
        <w:rPr>
          <w:rFonts w:ascii="Times New Roman" w:hAnsi="Times New Roman" w:cs="Times New Roman"/>
          <w:sz w:val="24"/>
          <w:szCs w:val="24"/>
          <w:lang w:val="pt-BR"/>
        </w:rPr>
      </w:pPr>
      <w:r w:rsidRPr="0038552E">
        <w:rPr>
          <w:rFonts w:ascii="Times New Roman" w:hAnsi="Times New Roman" w:cs="Times New Roman"/>
          <w:sz w:val="24"/>
          <w:szCs w:val="24"/>
          <w:lang w:val="pt-BR"/>
        </w:rPr>
        <w:t>Dr</w:t>
      </w:r>
      <w:r w:rsidR="00315370">
        <w:rPr>
          <w:rFonts w:ascii="Times New Roman" w:hAnsi="Times New Roman" w:cs="Times New Roman"/>
          <w:sz w:val="24"/>
          <w:szCs w:val="24"/>
          <w:lang w:val="pt-BR"/>
        </w:rPr>
        <w:t>a</w:t>
      </w:r>
      <w:r w:rsidRPr="0038552E">
        <w:rPr>
          <w:rFonts w:ascii="Times New Roman" w:hAnsi="Times New Roman" w:cs="Times New Roman"/>
          <w:sz w:val="24"/>
          <w:szCs w:val="24"/>
          <w:lang w:val="pt-BR"/>
        </w:rPr>
        <w:t xml:space="preserve">. </w:t>
      </w:r>
      <w:r w:rsidR="00315370">
        <w:rPr>
          <w:rFonts w:ascii="Times New Roman" w:hAnsi="Times New Roman" w:cs="Times New Roman"/>
          <w:sz w:val="24"/>
          <w:szCs w:val="24"/>
          <w:lang w:val="pt-BR"/>
        </w:rPr>
        <w:t xml:space="preserve">Camila </w:t>
      </w:r>
      <w:proofErr w:type="spellStart"/>
      <w:r w:rsidR="00315370">
        <w:rPr>
          <w:rFonts w:ascii="Times New Roman" w:hAnsi="Times New Roman" w:cs="Times New Roman"/>
          <w:sz w:val="24"/>
          <w:szCs w:val="24"/>
          <w:lang w:val="pt-BR"/>
        </w:rPr>
        <w:t>Aoki</w:t>
      </w:r>
      <w:proofErr w:type="spellEnd"/>
      <w:r w:rsidRPr="0038552E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4702E747" w14:textId="7A66538F" w:rsidR="00142400" w:rsidRPr="0038552E" w:rsidRDefault="00C21C01" w:rsidP="00C21C01">
      <w:pPr>
        <w:spacing w:after="360"/>
        <w:rPr>
          <w:rFonts w:ascii="Times New Roman" w:hAnsi="Times New Roman" w:cs="Times New Roman"/>
          <w:sz w:val="24"/>
          <w:szCs w:val="24"/>
          <w:lang w:val="pt-BR"/>
        </w:rPr>
      </w:pPr>
      <w:proofErr w:type="spellStart"/>
      <w:r w:rsidRPr="0038552E">
        <w:rPr>
          <w:rFonts w:ascii="Times New Roman" w:hAnsi="Times New Roman" w:cs="Times New Roman"/>
          <w:sz w:val="24"/>
          <w:szCs w:val="24"/>
          <w:lang w:val="pt-BR"/>
        </w:rPr>
        <w:t>Associate</w:t>
      </w:r>
      <w:proofErr w:type="spellEnd"/>
      <w:r w:rsidRPr="0038552E">
        <w:rPr>
          <w:rFonts w:ascii="Times New Roman" w:hAnsi="Times New Roman" w:cs="Times New Roman"/>
          <w:sz w:val="24"/>
          <w:szCs w:val="24"/>
          <w:lang w:val="pt-BR"/>
        </w:rPr>
        <w:t xml:space="preserve"> Editor</w:t>
      </w:r>
      <w:r w:rsidR="001F563F" w:rsidRPr="0038552E">
        <w:rPr>
          <w:rFonts w:ascii="Times New Roman" w:hAnsi="Times New Roman" w:cs="Times New Roman"/>
          <w:sz w:val="24"/>
          <w:szCs w:val="24"/>
          <w:lang w:val="pt-BR"/>
        </w:rPr>
        <w:br/>
      </w:r>
      <w:proofErr w:type="spellStart"/>
      <w:r w:rsidR="00315370">
        <w:rPr>
          <w:rFonts w:ascii="Times New Roman" w:hAnsi="Times New Roman" w:cs="Times New Roman"/>
          <w:sz w:val="24"/>
          <w:szCs w:val="24"/>
          <w:lang w:val="pt-BR"/>
        </w:rPr>
        <w:t>Oecologia</w:t>
      </w:r>
      <w:proofErr w:type="spellEnd"/>
      <w:r w:rsidR="00315370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proofErr w:type="spellStart"/>
      <w:r w:rsidR="00315370">
        <w:rPr>
          <w:rFonts w:ascii="Times New Roman" w:hAnsi="Times New Roman" w:cs="Times New Roman"/>
          <w:sz w:val="24"/>
          <w:szCs w:val="24"/>
          <w:lang w:val="pt-BR"/>
        </w:rPr>
        <w:t>Australis</w:t>
      </w:r>
      <w:proofErr w:type="spellEnd"/>
      <w:r w:rsidRPr="0038552E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3DBDAE7C" w14:textId="1C1E2C19" w:rsidR="00315370" w:rsidRPr="00315370" w:rsidRDefault="00315370" w:rsidP="00315370">
      <w:pPr>
        <w:rPr>
          <w:rFonts w:ascii="Times New Roman" w:hAnsi="Times New Roman" w:cs="Times New Roman"/>
          <w:b/>
          <w:sz w:val="24"/>
          <w:szCs w:val="24"/>
        </w:rPr>
      </w:pPr>
      <w:r w:rsidRPr="00315370">
        <w:rPr>
          <w:rFonts w:ascii="Times New Roman" w:hAnsi="Times New Roman" w:cs="Times New Roman"/>
          <w:sz w:val="24"/>
          <w:szCs w:val="24"/>
        </w:rPr>
        <w:t>Herewith we would like to submit the manuscript entitled</w:t>
      </w:r>
      <w:r w:rsidRPr="00315370">
        <w:rPr>
          <w:rFonts w:ascii="Times New Roman" w:hAnsi="Times New Roman" w:cs="Times New Roman"/>
          <w:b/>
          <w:sz w:val="24"/>
          <w:szCs w:val="24"/>
        </w:rPr>
        <w:t xml:space="preserve"> ‘TOPOGRAPHY AND SEASONALITY PROMOTE TAXONOMIC BETA DIVERSITY OF SEEDLINGS IN A TROPICAL WETLAND</w:t>
      </w:r>
      <w:r w:rsidRPr="00315370">
        <w:rPr>
          <w:rFonts w:ascii="Times New Roman" w:hAnsi="Times New Roman"/>
          <w:sz w:val="24"/>
          <w:szCs w:val="24"/>
        </w:rPr>
        <w:t>’ as an article to</w:t>
      </w:r>
      <w:r>
        <w:rPr>
          <w:rFonts w:ascii="Times New Roman" w:hAnsi="Times New Roman"/>
          <w:sz w:val="24"/>
          <w:szCs w:val="24"/>
        </w:rPr>
        <w:t xml:space="preserve"> the special issue “Ecology Wetland” of</w:t>
      </w:r>
      <w:r w:rsidRPr="00315370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Oecologi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ustralis</w:t>
      </w:r>
      <w:proofErr w:type="spellEnd"/>
      <w:r w:rsidRPr="00315370">
        <w:rPr>
          <w:rFonts w:ascii="Times New Roman" w:hAnsi="Times New Roman"/>
          <w:sz w:val="24"/>
          <w:szCs w:val="24"/>
        </w:rPr>
        <w:t xml:space="preserve">. </w:t>
      </w:r>
    </w:p>
    <w:p w14:paraId="5DFB858C" w14:textId="77777777" w:rsidR="00842017" w:rsidRPr="00315370" w:rsidRDefault="00842017" w:rsidP="00315370">
      <w:pPr>
        <w:rPr>
          <w:rFonts w:ascii="Times New Roman" w:hAnsi="Times New Roman" w:cs="Times New Roman"/>
          <w:bCs/>
          <w:sz w:val="24"/>
          <w:szCs w:val="24"/>
          <w:lang w:val="en-GB"/>
        </w:rPr>
      </w:pPr>
      <w:bookmarkStart w:id="0" w:name="_GoBack"/>
      <w:bookmarkEnd w:id="0"/>
    </w:p>
    <w:p w14:paraId="158AA220" w14:textId="3879565C" w:rsidR="001F563F" w:rsidRPr="00315370" w:rsidRDefault="00315370" w:rsidP="00315370">
      <w:pPr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315370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We want to emphasize that this article has not been submitted before for publication. </w:t>
      </w:r>
      <w:r w:rsidRPr="00315370">
        <w:rPr>
          <w:rFonts w:ascii="Times New Roman" w:hAnsi="Times New Roman" w:cs="Times New Roman"/>
          <w:bCs/>
          <w:sz w:val="24"/>
          <w:szCs w:val="24"/>
          <w:lang w:val="en-GB"/>
        </w:rPr>
        <w:t>Thus, w</w:t>
      </w:r>
      <w:r w:rsidR="001F563F" w:rsidRPr="00315370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e hope that the manuscript in its present form is acceptable for publication in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GB"/>
        </w:rPr>
        <w:t>Oecologia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GB"/>
        </w:rPr>
        <w:t>Australis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GB"/>
        </w:rPr>
        <w:t>,</w:t>
      </w:r>
      <w:r w:rsidR="001F563F" w:rsidRPr="00315370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and we are looking forward to hearing from you.</w:t>
      </w:r>
    </w:p>
    <w:p w14:paraId="7CAE1910" w14:textId="77777777" w:rsidR="00142400" w:rsidRPr="001F563F" w:rsidRDefault="00142400" w:rsidP="00142400">
      <w:pPr>
        <w:rPr>
          <w:rFonts w:ascii="Times New Roman" w:hAnsi="Times New Roman" w:cs="Times New Roman"/>
          <w:sz w:val="24"/>
          <w:szCs w:val="24"/>
        </w:rPr>
      </w:pPr>
    </w:p>
    <w:p w14:paraId="3E047C70" w14:textId="77777777" w:rsidR="00142400" w:rsidRPr="001F563F" w:rsidRDefault="00142400" w:rsidP="00142400">
      <w:pPr>
        <w:outlineLvl w:val="0"/>
        <w:rPr>
          <w:rStyle w:val="pagecontents1"/>
          <w:rFonts w:ascii="Times New Roman" w:hAnsi="Times New Roman" w:cs="Times New Roman"/>
          <w:sz w:val="24"/>
          <w:szCs w:val="24"/>
        </w:rPr>
      </w:pPr>
      <w:r w:rsidRPr="001F563F">
        <w:rPr>
          <w:rStyle w:val="pagecontents1"/>
          <w:rFonts w:ascii="Times New Roman" w:hAnsi="Times New Roman" w:cs="Times New Roman"/>
          <w:sz w:val="24"/>
          <w:szCs w:val="24"/>
        </w:rPr>
        <w:t>Yours sincerely,</w:t>
      </w:r>
    </w:p>
    <w:p w14:paraId="4D26B7D1" w14:textId="77777777" w:rsidR="00142400" w:rsidRPr="001F563F" w:rsidRDefault="00142400" w:rsidP="0014240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166B2AD" w14:textId="4C415022" w:rsidR="00142400" w:rsidRPr="00315370" w:rsidRDefault="00142400" w:rsidP="00142400">
      <w:pPr>
        <w:jc w:val="left"/>
        <w:rPr>
          <w:rFonts w:ascii="Times New Roman" w:hAnsi="Times New Roman" w:cs="Times New Roman"/>
          <w:sz w:val="24"/>
          <w:szCs w:val="24"/>
          <w:lang w:val="pt-BR"/>
        </w:rPr>
      </w:pPr>
      <w:r w:rsidRPr="00315370">
        <w:rPr>
          <w:rFonts w:ascii="Times New Roman" w:hAnsi="Times New Roman" w:cs="Times New Roman"/>
          <w:sz w:val="24"/>
          <w:szCs w:val="24"/>
          <w:lang w:val="pt-BR"/>
        </w:rPr>
        <w:t xml:space="preserve">Dr. </w:t>
      </w:r>
      <w:r w:rsidR="00D92712" w:rsidRPr="00315370">
        <w:rPr>
          <w:rFonts w:ascii="Times New Roman" w:hAnsi="Times New Roman" w:cs="Times New Roman"/>
          <w:sz w:val="24"/>
          <w:szCs w:val="24"/>
          <w:lang w:val="pt-BR"/>
        </w:rPr>
        <w:t>Pedro Manuel Villa</w:t>
      </w:r>
      <w:r w:rsidR="00315370" w:rsidRPr="00315370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3BE18A50" w14:textId="190F8949" w:rsidR="00142400" w:rsidRPr="001F563F" w:rsidRDefault="00D92712" w:rsidP="00142400">
      <w:pPr>
        <w:jc w:val="left"/>
        <w:rPr>
          <w:rFonts w:ascii="Times New Roman" w:hAnsi="Times New Roman" w:cs="Times New Roman"/>
          <w:sz w:val="24"/>
          <w:szCs w:val="24"/>
          <w:lang w:val="sv-SE"/>
        </w:rPr>
      </w:pPr>
      <w:r w:rsidRPr="001F563F">
        <w:rPr>
          <w:rFonts w:ascii="Times New Roman" w:hAnsi="Times New Roman" w:cs="Times New Roman"/>
          <w:sz w:val="24"/>
          <w:szCs w:val="24"/>
        </w:rPr>
        <w:t xml:space="preserve">Researcher Federal University of </w:t>
      </w:r>
      <w:proofErr w:type="spellStart"/>
      <w:r w:rsidRPr="001F563F">
        <w:rPr>
          <w:rFonts w:ascii="Times New Roman" w:hAnsi="Times New Roman" w:cs="Times New Roman"/>
          <w:sz w:val="24"/>
          <w:szCs w:val="24"/>
        </w:rPr>
        <w:t>Viçosa</w:t>
      </w:r>
      <w:proofErr w:type="spellEnd"/>
    </w:p>
    <w:p w14:paraId="5683F561" w14:textId="77777777" w:rsidR="00FA1E85" w:rsidRPr="005927FB" w:rsidRDefault="00FA1E85" w:rsidP="005927FB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FA1E85" w:rsidRPr="005927FB" w:rsidSect="000068D2">
      <w:pgSz w:w="11906" w:h="16838" w:code="9"/>
      <w:pgMar w:top="1440" w:right="1440" w:bottom="1440" w:left="1440" w:header="850" w:footer="994" w:gutter="0"/>
      <w:cols w:space="425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B96E537" w15:done="0"/>
  <w15:commentEx w15:paraId="054355B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B96E537" w16cid:durableId="1ED0F1EE"/>
  <w16cid:commentId w16cid:paraId="054355B9" w16cid:durableId="1ED0F1D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CD1906" w14:textId="77777777" w:rsidR="00093E64" w:rsidRDefault="00093E64" w:rsidP="0061760F">
      <w:r>
        <w:separator/>
      </w:r>
    </w:p>
  </w:endnote>
  <w:endnote w:type="continuationSeparator" w:id="0">
    <w:p w14:paraId="7FAABFBC" w14:textId="77777777" w:rsidR="00093E64" w:rsidRDefault="00093E64" w:rsidP="006176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C32038" w14:textId="77777777" w:rsidR="00093E64" w:rsidRDefault="00093E64" w:rsidP="0061760F">
      <w:r>
        <w:separator/>
      </w:r>
    </w:p>
  </w:footnote>
  <w:footnote w:type="continuationSeparator" w:id="0">
    <w:p w14:paraId="4C330C85" w14:textId="77777777" w:rsidR="00093E64" w:rsidRDefault="00093E64" w:rsidP="0061760F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rshad Ali">
    <w15:presenceInfo w15:providerId="Windows Live" w15:userId="7490de3dee8549d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DQwNzM1NzUwNTZS0lEKTi0uzszPAykwrAUABsw1kCwAAAA="/>
  </w:docVars>
  <w:rsids>
    <w:rsidRoot w:val="00BD62CB"/>
    <w:rsid w:val="000068D2"/>
    <w:rsid w:val="00022A04"/>
    <w:rsid w:val="0002690A"/>
    <w:rsid w:val="0003264D"/>
    <w:rsid w:val="00077A5B"/>
    <w:rsid w:val="00081170"/>
    <w:rsid w:val="00093E64"/>
    <w:rsid w:val="000A5A9F"/>
    <w:rsid w:val="00113781"/>
    <w:rsid w:val="00142400"/>
    <w:rsid w:val="0015670A"/>
    <w:rsid w:val="0017321E"/>
    <w:rsid w:val="001E21AC"/>
    <w:rsid w:val="001F563F"/>
    <w:rsid w:val="00222D84"/>
    <w:rsid w:val="0024313B"/>
    <w:rsid w:val="00290609"/>
    <w:rsid w:val="002F1CC2"/>
    <w:rsid w:val="00301C77"/>
    <w:rsid w:val="00305D10"/>
    <w:rsid w:val="00306EF2"/>
    <w:rsid w:val="003078F3"/>
    <w:rsid w:val="00315370"/>
    <w:rsid w:val="00342B4B"/>
    <w:rsid w:val="0038552E"/>
    <w:rsid w:val="003972D8"/>
    <w:rsid w:val="003A3A03"/>
    <w:rsid w:val="003D40EB"/>
    <w:rsid w:val="003D7F4B"/>
    <w:rsid w:val="004568BC"/>
    <w:rsid w:val="004711B6"/>
    <w:rsid w:val="00471F11"/>
    <w:rsid w:val="004755AE"/>
    <w:rsid w:val="00532D78"/>
    <w:rsid w:val="0054623E"/>
    <w:rsid w:val="00562333"/>
    <w:rsid w:val="00573E89"/>
    <w:rsid w:val="00583C3E"/>
    <w:rsid w:val="005927FB"/>
    <w:rsid w:val="005933A2"/>
    <w:rsid w:val="005C2D50"/>
    <w:rsid w:val="005F736B"/>
    <w:rsid w:val="00616DFF"/>
    <w:rsid w:val="0061760F"/>
    <w:rsid w:val="00625661"/>
    <w:rsid w:val="006432A2"/>
    <w:rsid w:val="00643E62"/>
    <w:rsid w:val="006513B5"/>
    <w:rsid w:val="00653A00"/>
    <w:rsid w:val="0065596E"/>
    <w:rsid w:val="00673147"/>
    <w:rsid w:val="006A739B"/>
    <w:rsid w:val="006C4697"/>
    <w:rsid w:val="0070184B"/>
    <w:rsid w:val="00702243"/>
    <w:rsid w:val="00736E43"/>
    <w:rsid w:val="00744FA7"/>
    <w:rsid w:val="00796BA2"/>
    <w:rsid w:val="00812BE3"/>
    <w:rsid w:val="00842017"/>
    <w:rsid w:val="00872085"/>
    <w:rsid w:val="008C08E4"/>
    <w:rsid w:val="008E4A76"/>
    <w:rsid w:val="00916FDC"/>
    <w:rsid w:val="00927A72"/>
    <w:rsid w:val="00946692"/>
    <w:rsid w:val="009E1EAA"/>
    <w:rsid w:val="009F5827"/>
    <w:rsid w:val="00AB4BEA"/>
    <w:rsid w:val="00AC394F"/>
    <w:rsid w:val="00AC7994"/>
    <w:rsid w:val="00AE0D1B"/>
    <w:rsid w:val="00AE6B6B"/>
    <w:rsid w:val="00B00A7C"/>
    <w:rsid w:val="00B01870"/>
    <w:rsid w:val="00B2236C"/>
    <w:rsid w:val="00B71C70"/>
    <w:rsid w:val="00BB22C4"/>
    <w:rsid w:val="00BD62CB"/>
    <w:rsid w:val="00BD6E0A"/>
    <w:rsid w:val="00C21C01"/>
    <w:rsid w:val="00C23247"/>
    <w:rsid w:val="00C34508"/>
    <w:rsid w:val="00C60575"/>
    <w:rsid w:val="00CD7216"/>
    <w:rsid w:val="00CD79F2"/>
    <w:rsid w:val="00CF0D6E"/>
    <w:rsid w:val="00CF41D2"/>
    <w:rsid w:val="00D619E9"/>
    <w:rsid w:val="00D834EC"/>
    <w:rsid w:val="00D92712"/>
    <w:rsid w:val="00DA321E"/>
    <w:rsid w:val="00DC540C"/>
    <w:rsid w:val="00E150AA"/>
    <w:rsid w:val="00E34A20"/>
    <w:rsid w:val="00E52817"/>
    <w:rsid w:val="00EA713A"/>
    <w:rsid w:val="00EC1C20"/>
    <w:rsid w:val="00F6044E"/>
    <w:rsid w:val="00F63C44"/>
    <w:rsid w:val="00F70851"/>
    <w:rsid w:val="00FA1E85"/>
    <w:rsid w:val="00FA4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F67E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176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abealhoChar">
    <w:name w:val="Cabeçalho Char"/>
    <w:basedOn w:val="Fontepargpadro"/>
    <w:link w:val="Cabealho"/>
    <w:uiPriority w:val="99"/>
    <w:rsid w:val="0061760F"/>
    <w:rPr>
      <w:sz w:val="18"/>
      <w:szCs w:val="18"/>
    </w:rPr>
  </w:style>
  <w:style w:type="paragraph" w:styleId="Rodap">
    <w:name w:val="footer"/>
    <w:basedOn w:val="Normal"/>
    <w:link w:val="RodapChar"/>
    <w:uiPriority w:val="99"/>
    <w:unhideWhenUsed/>
    <w:rsid w:val="0061760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RodapChar">
    <w:name w:val="Rodapé Char"/>
    <w:basedOn w:val="Fontepargpadro"/>
    <w:link w:val="Rodap"/>
    <w:uiPriority w:val="99"/>
    <w:rsid w:val="0061760F"/>
    <w:rPr>
      <w:sz w:val="18"/>
      <w:szCs w:val="18"/>
    </w:rPr>
  </w:style>
  <w:style w:type="paragraph" w:styleId="PargrafodaLista">
    <w:name w:val="List Paragraph"/>
    <w:basedOn w:val="Normal"/>
    <w:qFormat/>
    <w:rsid w:val="000068D2"/>
    <w:pPr>
      <w:widowControl/>
      <w:spacing w:after="200" w:line="276" w:lineRule="auto"/>
      <w:ind w:left="720"/>
      <w:contextualSpacing/>
      <w:jc w:val="left"/>
    </w:pPr>
    <w:rPr>
      <w:rFonts w:ascii="Calibri" w:eastAsia="SimSun" w:hAnsi="Calibri" w:cs="Times New Roman"/>
      <w:kern w:val="0"/>
      <w:sz w:val="22"/>
      <w:lang w:eastAsia="en-US"/>
    </w:rPr>
  </w:style>
  <w:style w:type="paragraph" w:customStyle="1" w:styleId="AccessInfo">
    <w:name w:val="Access Info"/>
    <w:basedOn w:val="Normal"/>
    <w:qFormat/>
    <w:rsid w:val="000068D2"/>
    <w:pPr>
      <w:widowControl/>
      <w:jc w:val="right"/>
    </w:pPr>
    <w:rPr>
      <w:rFonts w:ascii="Arial" w:hAnsi="Arial"/>
      <w:color w:val="000000" w:themeColor="text1"/>
      <w:kern w:val="0"/>
      <w:sz w:val="24"/>
      <w:szCs w:val="18"/>
      <w:lang w:eastAsia="en-US"/>
    </w:rPr>
  </w:style>
  <w:style w:type="character" w:customStyle="1" w:styleId="pagecontents1">
    <w:name w:val="pagecontents1"/>
    <w:rsid w:val="000068D2"/>
    <w:rPr>
      <w:rFonts w:ascii="Verdana" w:hAnsi="Verdana" w:hint="default"/>
      <w:color w:val="000000"/>
      <w:sz w:val="17"/>
      <w:szCs w:val="17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34A20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34A20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532D7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32D7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32D78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32D7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32D78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176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abealhoChar">
    <w:name w:val="Cabeçalho Char"/>
    <w:basedOn w:val="Fontepargpadro"/>
    <w:link w:val="Cabealho"/>
    <w:uiPriority w:val="99"/>
    <w:rsid w:val="0061760F"/>
    <w:rPr>
      <w:sz w:val="18"/>
      <w:szCs w:val="18"/>
    </w:rPr>
  </w:style>
  <w:style w:type="paragraph" w:styleId="Rodap">
    <w:name w:val="footer"/>
    <w:basedOn w:val="Normal"/>
    <w:link w:val="RodapChar"/>
    <w:uiPriority w:val="99"/>
    <w:unhideWhenUsed/>
    <w:rsid w:val="0061760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RodapChar">
    <w:name w:val="Rodapé Char"/>
    <w:basedOn w:val="Fontepargpadro"/>
    <w:link w:val="Rodap"/>
    <w:uiPriority w:val="99"/>
    <w:rsid w:val="0061760F"/>
    <w:rPr>
      <w:sz w:val="18"/>
      <w:szCs w:val="18"/>
    </w:rPr>
  </w:style>
  <w:style w:type="paragraph" w:styleId="PargrafodaLista">
    <w:name w:val="List Paragraph"/>
    <w:basedOn w:val="Normal"/>
    <w:qFormat/>
    <w:rsid w:val="000068D2"/>
    <w:pPr>
      <w:widowControl/>
      <w:spacing w:after="200" w:line="276" w:lineRule="auto"/>
      <w:ind w:left="720"/>
      <w:contextualSpacing/>
      <w:jc w:val="left"/>
    </w:pPr>
    <w:rPr>
      <w:rFonts w:ascii="Calibri" w:eastAsia="SimSun" w:hAnsi="Calibri" w:cs="Times New Roman"/>
      <w:kern w:val="0"/>
      <w:sz w:val="22"/>
      <w:lang w:eastAsia="en-US"/>
    </w:rPr>
  </w:style>
  <w:style w:type="paragraph" w:customStyle="1" w:styleId="AccessInfo">
    <w:name w:val="Access Info"/>
    <w:basedOn w:val="Normal"/>
    <w:qFormat/>
    <w:rsid w:val="000068D2"/>
    <w:pPr>
      <w:widowControl/>
      <w:jc w:val="right"/>
    </w:pPr>
    <w:rPr>
      <w:rFonts w:ascii="Arial" w:hAnsi="Arial"/>
      <w:color w:val="000000" w:themeColor="text1"/>
      <w:kern w:val="0"/>
      <w:sz w:val="24"/>
      <w:szCs w:val="18"/>
      <w:lang w:eastAsia="en-US"/>
    </w:rPr>
  </w:style>
  <w:style w:type="character" w:customStyle="1" w:styleId="pagecontents1">
    <w:name w:val="pagecontents1"/>
    <w:rsid w:val="000068D2"/>
    <w:rPr>
      <w:rFonts w:ascii="Verdana" w:hAnsi="Verdana" w:hint="default"/>
      <w:color w:val="000000"/>
      <w:sz w:val="17"/>
      <w:szCs w:val="17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34A20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34A20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532D7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32D7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32D78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32D7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32D7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6/09/relationships/commentsIds" Target="commentsIds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618522-89C2-4C32-B69F-043C2AB379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104</Words>
  <Characters>566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es</dc:creator>
  <cp:keywords/>
  <dc:description/>
  <cp:lastModifiedBy>Cliente</cp:lastModifiedBy>
  <cp:revision>30</cp:revision>
  <cp:lastPrinted>2017-05-07T06:22:00Z</cp:lastPrinted>
  <dcterms:created xsi:type="dcterms:W3CDTF">2017-03-15T15:17:00Z</dcterms:created>
  <dcterms:modified xsi:type="dcterms:W3CDTF">2018-10-15T21:49:00Z</dcterms:modified>
</cp:coreProperties>
</file>